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C266D" w14:textId="77777777" w:rsidR="00D60F03" w:rsidRDefault="00D60F03" w:rsidP="00D60F03">
      <w:pPr>
        <w:rPr>
          <w:b/>
        </w:rPr>
      </w:pPr>
      <w:bookmarkStart w:id="0" w:name="_Hlk165548049"/>
      <w:bookmarkEnd w:id="0"/>
    </w:p>
    <w:p w14:paraId="7E4FF563" w14:textId="77777777" w:rsidR="00D60F03" w:rsidRDefault="00D60F03" w:rsidP="00D60F03">
      <w:pPr>
        <w:rPr>
          <w:b/>
        </w:rPr>
      </w:pPr>
    </w:p>
    <w:p w14:paraId="0DBAAD08" w14:textId="073B0588" w:rsidR="00D60F03" w:rsidRPr="00D60F03" w:rsidRDefault="00D60F03" w:rsidP="00D60F03">
      <w:pPr>
        <w:pStyle w:val="Heading2"/>
        <w:rPr>
          <w:lang w:val="uk-UA"/>
        </w:rPr>
      </w:pPr>
      <w:r w:rsidRPr="00D60F03">
        <w:rPr>
          <w:lang w:val="uk-UA"/>
        </w:rPr>
        <w:t xml:space="preserve">Додаток 1 </w:t>
      </w:r>
    </w:p>
    <w:p w14:paraId="4D8CD02A" w14:textId="77777777" w:rsidR="00D60F03" w:rsidRPr="00D60F03" w:rsidRDefault="00D60F03" w:rsidP="00D60F03">
      <w:pPr>
        <w:rPr>
          <w:b/>
          <w:lang w:val="uk-UA"/>
        </w:rPr>
      </w:pPr>
    </w:p>
    <w:p w14:paraId="2E1AC74E" w14:textId="77777777" w:rsidR="00D60F03" w:rsidRDefault="00D60F03" w:rsidP="00D60F03">
      <w:pPr>
        <w:rPr>
          <w:b/>
        </w:rPr>
      </w:pPr>
      <w:r w:rsidRPr="00D60F03">
        <w:rPr>
          <w:b/>
          <w:lang w:val="uk-UA"/>
        </w:rPr>
        <w:drawing>
          <wp:inline distT="0" distB="0" distL="0" distR="0" wp14:anchorId="3D86BDCA" wp14:editId="023E14A8">
            <wp:extent cx="2368507" cy="2222302"/>
            <wp:effectExtent l="0" t="0" r="0" b="6985"/>
            <wp:docPr id="2" name="Рисунок 2" descr="A yellow and red flower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A yellow and red flower with blue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07" cy="2222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E41E" w14:textId="77777777" w:rsidR="00D60F03" w:rsidRPr="00D60F03" w:rsidRDefault="00D60F03" w:rsidP="00D60F03">
      <w:pPr>
        <w:rPr>
          <w:b/>
        </w:rPr>
      </w:pPr>
    </w:p>
    <w:p w14:paraId="07FDB5F0" w14:textId="77777777" w:rsidR="00D60F03" w:rsidRPr="00D60F03" w:rsidRDefault="00D60F03" w:rsidP="00D60F03">
      <w:pPr>
        <w:rPr>
          <w:b/>
          <w:lang w:val="uk-UA"/>
        </w:rPr>
      </w:pPr>
      <w:r w:rsidRPr="00D60F03">
        <w:rPr>
          <w:b/>
          <w:lang w:val="uk-UA"/>
        </w:rPr>
        <w:t>Персональні дані Учасника Конкурсу та коротка інформація про Роботу</w:t>
      </w:r>
    </w:p>
    <w:p w14:paraId="2B396E5D" w14:textId="77777777" w:rsidR="00D60F03" w:rsidRPr="00D60F03" w:rsidRDefault="00D60F03" w:rsidP="00D60F03">
      <w:pPr>
        <w:rPr>
          <w:b/>
          <w:lang w:val="uk-UA"/>
        </w:rPr>
      </w:pPr>
    </w:p>
    <w:tbl>
      <w:tblPr>
        <w:tblStyle w:val="TableGrid"/>
        <w:tblW w:w="10138" w:type="dxa"/>
        <w:tblLook w:val="04A0" w:firstRow="1" w:lastRow="0" w:firstColumn="1" w:lastColumn="0" w:noHBand="0" w:noVBand="1"/>
      </w:tblPr>
      <w:tblGrid>
        <w:gridCol w:w="4248"/>
        <w:gridCol w:w="5890"/>
      </w:tblGrid>
      <w:tr w:rsidR="00D60F03" w:rsidRPr="00D60F03" w14:paraId="2D64E3C6" w14:textId="77777777" w:rsidTr="006B392F">
        <w:tc>
          <w:tcPr>
            <w:tcW w:w="4248" w:type="dxa"/>
          </w:tcPr>
          <w:p w14:paraId="554BA5C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Назва Роботи</w:t>
            </w:r>
          </w:p>
          <w:p w14:paraId="52237B6A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36426D39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25CB97CD" w14:textId="77777777" w:rsidTr="006B392F">
        <w:tc>
          <w:tcPr>
            <w:tcW w:w="4248" w:type="dxa"/>
          </w:tcPr>
          <w:p w14:paraId="1282E20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Прізвище,</w:t>
            </w:r>
          </w:p>
          <w:p w14:paraId="4225B168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Ім’я та по-батькові </w:t>
            </w:r>
          </w:p>
          <w:p w14:paraId="3B13C995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01293B10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78DAFCB5" w14:textId="77777777" w:rsidTr="006B392F">
        <w:tc>
          <w:tcPr>
            <w:tcW w:w="4248" w:type="dxa"/>
          </w:tcPr>
          <w:p w14:paraId="0E8B55CA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Дата народження</w:t>
            </w:r>
          </w:p>
          <w:p w14:paraId="1266DBD9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0F0CCB2B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44178D33" w14:textId="77777777" w:rsidTr="006B392F">
        <w:tc>
          <w:tcPr>
            <w:tcW w:w="4248" w:type="dxa"/>
          </w:tcPr>
          <w:p w14:paraId="041DAA46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Місце проживання </w:t>
            </w:r>
          </w:p>
          <w:p w14:paraId="0119FAB4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(повна адреса, індекс) </w:t>
            </w:r>
          </w:p>
          <w:p w14:paraId="5CB37280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6B3C91A8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0DACDAB0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B4E40C5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4F13DBF0" w14:textId="77777777" w:rsidTr="006B392F">
        <w:tc>
          <w:tcPr>
            <w:tcW w:w="4248" w:type="dxa"/>
          </w:tcPr>
          <w:p w14:paraId="5690A9E1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Контактний телефон</w:t>
            </w:r>
          </w:p>
          <w:p w14:paraId="06D1FA1A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4074775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125FA3F6" w14:textId="77777777" w:rsidTr="006B392F">
        <w:tc>
          <w:tcPr>
            <w:tcW w:w="4248" w:type="dxa"/>
          </w:tcPr>
          <w:p w14:paraId="47E96605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Електронна адреса</w:t>
            </w:r>
          </w:p>
          <w:p w14:paraId="5FFBB3DE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5630349F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37442224" w14:textId="77777777" w:rsidTr="006B392F">
        <w:tc>
          <w:tcPr>
            <w:tcW w:w="4248" w:type="dxa"/>
          </w:tcPr>
          <w:p w14:paraId="7A21D2EE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Місце навчання </w:t>
            </w:r>
          </w:p>
          <w:p w14:paraId="7EA5E7FF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(повна назва та який клас)</w:t>
            </w:r>
          </w:p>
          <w:p w14:paraId="3DC22570" w14:textId="77777777" w:rsidR="00D60F03" w:rsidRPr="00D60F03" w:rsidRDefault="00D60F03" w:rsidP="00D60F03">
            <w:pPr>
              <w:rPr>
                <w:lang w:val="uk-UA"/>
              </w:rPr>
            </w:pPr>
          </w:p>
        </w:tc>
        <w:tc>
          <w:tcPr>
            <w:tcW w:w="5890" w:type="dxa"/>
          </w:tcPr>
          <w:p w14:paraId="5C2300A5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45DC944E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A32506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  <w:tr w:rsidR="00D60F03" w:rsidRPr="00D60F03" w14:paraId="2010BF47" w14:textId="77777777" w:rsidTr="006B392F">
        <w:trPr>
          <w:trHeight w:val="2517"/>
        </w:trPr>
        <w:tc>
          <w:tcPr>
            <w:tcW w:w="4248" w:type="dxa"/>
          </w:tcPr>
          <w:p w14:paraId="4BDE8FED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 xml:space="preserve">Що лягло в основу Вашої Роботи – сімейна фотографія, спогад очевидця, прочитана література, переглянутий фільм, розповідь вчителя про українсько-єврейські взаємини, інше? </w:t>
            </w:r>
          </w:p>
          <w:p w14:paraId="34445090" w14:textId="77777777" w:rsidR="00D60F03" w:rsidRPr="00D60F03" w:rsidRDefault="00D60F03" w:rsidP="00D60F03">
            <w:pPr>
              <w:rPr>
                <w:lang w:val="uk-UA"/>
              </w:rPr>
            </w:pPr>
            <w:r w:rsidRPr="00D60F03">
              <w:rPr>
                <w:lang w:val="uk-UA"/>
              </w:rPr>
              <w:t>Яку думку Ви б хотіли передати цією Роботою? (не більше 50 слів)</w:t>
            </w:r>
          </w:p>
        </w:tc>
        <w:tc>
          <w:tcPr>
            <w:tcW w:w="5890" w:type="dxa"/>
          </w:tcPr>
          <w:p w14:paraId="3BD37982" w14:textId="77777777" w:rsidR="00D60F03" w:rsidRPr="00D60F03" w:rsidRDefault="00D60F03" w:rsidP="00D60F03">
            <w:pPr>
              <w:rPr>
                <w:lang w:val="uk-UA"/>
              </w:rPr>
            </w:pPr>
          </w:p>
          <w:p w14:paraId="3AE937DC" w14:textId="77777777" w:rsidR="00D60F03" w:rsidRPr="00D60F03" w:rsidRDefault="00D60F03" w:rsidP="00D60F03">
            <w:pPr>
              <w:rPr>
                <w:lang w:val="uk-UA"/>
              </w:rPr>
            </w:pPr>
          </w:p>
        </w:tc>
      </w:tr>
    </w:tbl>
    <w:p w14:paraId="27C1FC75" w14:textId="77777777" w:rsidR="006235DB" w:rsidRDefault="006235DB" w:rsidP="00D60F03"/>
    <w:sectPr w:rsidR="006235DB" w:rsidSect="00FC17D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ARLG5kZmRsamRko6SsGpxcWZ+XkgBYa1AO5FLjYsAAAA"/>
  </w:docVars>
  <w:rsids>
    <w:rsidRoot w:val="00D60F03"/>
    <w:rsid w:val="000F760C"/>
    <w:rsid w:val="00125629"/>
    <w:rsid w:val="00125E6F"/>
    <w:rsid w:val="00133D36"/>
    <w:rsid w:val="001678DF"/>
    <w:rsid w:val="0029279E"/>
    <w:rsid w:val="002E0E9B"/>
    <w:rsid w:val="004705F0"/>
    <w:rsid w:val="004A1ACB"/>
    <w:rsid w:val="006235DB"/>
    <w:rsid w:val="006D423B"/>
    <w:rsid w:val="00726710"/>
    <w:rsid w:val="009351C8"/>
    <w:rsid w:val="009F7A03"/>
    <w:rsid w:val="00AC3480"/>
    <w:rsid w:val="00AE305F"/>
    <w:rsid w:val="00C476B1"/>
    <w:rsid w:val="00CE0061"/>
    <w:rsid w:val="00D60F03"/>
    <w:rsid w:val="00D63032"/>
    <w:rsid w:val="00E11327"/>
    <w:rsid w:val="00FC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AC8A3"/>
  <w15:chartTrackingRefBased/>
  <w15:docId w15:val="{F8FA8105-C739-4775-9899-50974A36E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5F"/>
    <w:rPr>
      <w:rFonts w:ascii="Open Sans" w:hAnsi="Open Sans"/>
      <w:kern w:val="0"/>
      <w:sz w:val="22"/>
      <w14:ligatures w14:val="none"/>
    </w:rPr>
  </w:style>
  <w:style w:type="paragraph" w:styleId="Heading1">
    <w:name w:val="heading 1"/>
    <w:aliases w:val="Article Head"/>
    <w:basedOn w:val="Normal"/>
    <w:next w:val="Normal"/>
    <w:link w:val="Heading1Char"/>
    <w:uiPriority w:val="9"/>
    <w:qFormat/>
    <w:rsid w:val="001678DF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aliases w:val="Article Subhead"/>
    <w:basedOn w:val="Normal"/>
    <w:next w:val="Normal"/>
    <w:link w:val="Heading2Char"/>
    <w:uiPriority w:val="9"/>
    <w:unhideWhenUsed/>
    <w:qFormat/>
    <w:rsid w:val="00AE305F"/>
    <w:pPr>
      <w:keepNext/>
      <w:keepLines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Photo Caption"/>
    <w:basedOn w:val="Normal"/>
    <w:next w:val="Normal"/>
    <w:link w:val="Heading3Char"/>
    <w:uiPriority w:val="9"/>
    <w:unhideWhenUsed/>
    <w:qFormat/>
    <w:rsid w:val="00E11327"/>
    <w:pPr>
      <w:keepNext/>
      <w:keepLines/>
      <w:outlineLvl w:val="2"/>
    </w:pPr>
    <w:rPr>
      <w:rFonts w:eastAsiaTheme="majorEastAsia"/>
      <w:sz w:val="18"/>
    </w:rPr>
  </w:style>
  <w:style w:type="paragraph" w:styleId="Heading4">
    <w:name w:val="heading 4"/>
    <w:aliases w:val="Sources"/>
    <w:basedOn w:val="Normal"/>
    <w:next w:val="Normal"/>
    <w:link w:val="Heading4Char"/>
    <w:uiPriority w:val="9"/>
    <w:unhideWhenUsed/>
    <w:qFormat/>
    <w:rsid w:val="009351C8"/>
    <w:pPr>
      <w:keepNext/>
      <w:keepLines/>
      <w:spacing w:before="40" w:after="120" w:line="240" w:lineRule="atLeast"/>
      <w:outlineLvl w:val="3"/>
    </w:pPr>
    <w:rPr>
      <w:rFonts w:eastAsiaTheme="majorEastAsia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0F0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0F0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0F0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0F0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0F0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ACB"/>
    <w:rPr>
      <w:color w:val="467886" w:themeColor="hyperlink"/>
      <w:u w:val="none"/>
    </w:rPr>
  </w:style>
  <w:style w:type="character" w:customStyle="1" w:styleId="Heading1Char">
    <w:name w:val="Heading 1 Char"/>
    <w:aliases w:val="Article Head Char"/>
    <w:basedOn w:val="DefaultParagraphFont"/>
    <w:link w:val="Heading1"/>
    <w:uiPriority w:val="9"/>
    <w:rsid w:val="001678DF"/>
    <w:rPr>
      <w:rFonts w:eastAsiaTheme="majorEastAsia" w:cstheme="majorBidi"/>
      <w:b/>
      <w:kern w:val="0"/>
      <w:sz w:val="32"/>
      <w:szCs w:val="32"/>
      <w:lang w:val="en-US"/>
    </w:rPr>
  </w:style>
  <w:style w:type="character" w:customStyle="1" w:styleId="Heading2Char">
    <w:name w:val="Heading 2 Char"/>
    <w:aliases w:val="Article Subhead Char"/>
    <w:basedOn w:val="DefaultParagraphFont"/>
    <w:link w:val="Heading2"/>
    <w:uiPriority w:val="9"/>
    <w:rsid w:val="00AE305F"/>
    <w:rPr>
      <w:rFonts w:ascii="Open Sans" w:eastAsiaTheme="majorEastAsia" w:hAnsi="Open Sans" w:cstheme="majorBidi"/>
      <w:b/>
      <w:sz w:val="28"/>
      <w:szCs w:val="26"/>
    </w:rPr>
  </w:style>
  <w:style w:type="paragraph" w:styleId="Title">
    <w:name w:val="Title"/>
    <w:aliases w:val="Tags"/>
    <w:basedOn w:val="Normal"/>
    <w:next w:val="Normal"/>
    <w:link w:val="TitleChar"/>
    <w:uiPriority w:val="10"/>
    <w:qFormat/>
    <w:rsid w:val="009F7A03"/>
    <w:pPr>
      <w:contextualSpacing/>
    </w:pPr>
    <w:rPr>
      <w:rFonts w:eastAsiaTheme="majorEastAsia" w:cstheme="majorBidi"/>
      <w:spacing w:val="-10"/>
    </w:rPr>
  </w:style>
  <w:style w:type="character" w:customStyle="1" w:styleId="TitleChar">
    <w:name w:val="Title Char"/>
    <w:aliases w:val="Tags Char"/>
    <w:basedOn w:val="DefaultParagraphFont"/>
    <w:link w:val="Title"/>
    <w:uiPriority w:val="10"/>
    <w:rsid w:val="009F7A03"/>
    <w:rPr>
      <w:rFonts w:eastAsiaTheme="majorEastAsia" w:cstheme="majorBidi"/>
      <w:spacing w:val="-10"/>
      <w:sz w:val="20"/>
    </w:rPr>
  </w:style>
  <w:style w:type="paragraph" w:styleId="NoSpacing">
    <w:name w:val="No Spacing"/>
    <w:basedOn w:val="Normal"/>
    <w:uiPriority w:val="1"/>
    <w:qFormat/>
    <w:rsid w:val="009F7A03"/>
  </w:style>
  <w:style w:type="character" w:customStyle="1" w:styleId="Heading4Char">
    <w:name w:val="Heading 4 Char"/>
    <w:aliases w:val="Sources Char"/>
    <w:basedOn w:val="DefaultParagraphFont"/>
    <w:link w:val="Heading4"/>
    <w:uiPriority w:val="9"/>
    <w:rsid w:val="009351C8"/>
    <w:rPr>
      <w:rFonts w:ascii="Open Sans" w:eastAsiaTheme="majorEastAsia" w:hAnsi="Open Sans"/>
      <w:iCs/>
      <w:sz w:val="22"/>
    </w:rPr>
  </w:style>
  <w:style w:type="character" w:customStyle="1" w:styleId="Heading3Char">
    <w:name w:val="Heading 3 Char"/>
    <w:aliases w:val="Photo Caption Char"/>
    <w:basedOn w:val="DefaultParagraphFont"/>
    <w:link w:val="Heading3"/>
    <w:uiPriority w:val="9"/>
    <w:rsid w:val="00E11327"/>
    <w:rPr>
      <w:rFonts w:eastAsiaTheme="majorEastAsia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0F03"/>
    <w:rPr>
      <w:rFonts w:eastAsiaTheme="majorEastAsia" w:cstheme="majorBidi"/>
      <w:color w:val="0F4761" w:themeColor="accent1" w:themeShade="BF"/>
      <w:kern w:val="0"/>
      <w:sz w:val="22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0F03"/>
    <w:rPr>
      <w:rFonts w:eastAsiaTheme="majorEastAsia" w:cstheme="majorBidi"/>
      <w:i/>
      <w:iCs/>
      <w:color w:val="595959" w:themeColor="text1" w:themeTint="A6"/>
      <w:kern w:val="0"/>
      <w:sz w:val="22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0F03"/>
    <w:rPr>
      <w:rFonts w:eastAsiaTheme="majorEastAsia" w:cstheme="majorBidi"/>
      <w:color w:val="595959" w:themeColor="text1" w:themeTint="A6"/>
      <w:kern w:val="0"/>
      <w:sz w:val="22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0F03"/>
    <w:rPr>
      <w:rFonts w:eastAsiaTheme="majorEastAsia" w:cstheme="majorBidi"/>
      <w:i/>
      <w:iCs/>
      <w:color w:val="272727" w:themeColor="text1" w:themeTint="D8"/>
      <w:kern w:val="0"/>
      <w:sz w:val="22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0F03"/>
    <w:rPr>
      <w:rFonts w:eastAsiaTheme="majorEastAsia" w:cstheme="majorBidi"/>
      <w:color w:val="272727" w:themeColor="text1" w:themeTint="D8"/>
      <w:kern w:val="0"/>
      <w:sz w:val="22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0F0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0F03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60F0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0F03"/>
    <w:rPr>
      <w:rFonts w:ascii="Open Sans" w:hAnsi="Open Sans"/>
      <w:i/>
      <w:iCs/>
      <w:color w:val="404040" w:themeColor="text1" w:themeTint="BF"/>
      <w:kern w:val="0"/>
      <w:sz w:val="22"/>
      <w14:ligatures w14:val="none"/>
    </w:rPr>
  </w:style>
  <w:style w:type="paragraph" w:styleId="ListParagraph">
    <w:name w:val="List Paragraph"/>
    <w:basedOn w:val="Normal"/>
    <w:uiPriority w:val="34"/>
    <w:qFormat/>
    <w:rsid w:val="00D60F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0F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F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F03"/>
    <w:rPr>
      <w:rFonts w:ascii="Open Sans" w:hAnsi="Open Sans"/>
      <w:i/>
      <w:iCs/>
      <w:color w:val="0F4761" w:themeColor="accent1" w:themeShade="BF"/>
      <w:kern w:val="0"/>
      <w:sz w:val="22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D60F0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60F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424</Characters>
  <Application>Microsoft Office Word</Application>
  <DocSecurity>0</DocSecurity>
  <Lines>46</Lines>
  <Paragraphs>14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Shadursky</dc:creator>
  <cp:keywords/>
  <dc:description/>
  <cp:lastModifiedBy>Claudia Shadursky</cp:lastModifiedBy>
  <cp:revision>1</cp:revision>
  <dcterms:created xsi:type="dcterms:W3CDTF">2024-05-02T17:13:00Z</dcterms:created>
  <dcterms:modified xsi:type="dcterms:W3CDTF">2024-05-0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7b679e-2776-49ae-bddb-4c3c0310f018</vt:lpwstr>
  </property>
</Properties>
</file>